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6EB0" w:rsidRDefault="00886EB0" w:rsidP="00886EB0">
      <w:r>
        <w:t xml:space="preserve">                  +------------------+</w:t>
      </w:r>
    </w:p>
    <w:p w:rsidR="00886EB0" w:rsidRDefault="00886EB0" w:rsidP="00886EB0">
      <w:r>
        <w:t xml:space="preserve">                  |   </w:t>
      </w:r>
      <w:proofErr w:type="spellStart"/>
      <w:r>
        <w:t>ShapeInterface</w:t>
      </w:r>
      <w:proofErr w:type="spellEnd"/>
      <w:r>
        <w:t xml:space="preserve"> |</w:t>
      </w:r>
    </w:p>
    <w:p w:rsidR="00886EB0" w:rsidRDefault="00886EB0" w:rsidP="00886EB0">
      <w:r>
        <w:t xml:space="preserve">                  +------------------+</w:t>
      </w:r>
    </w:p>
    <w:p w:rsidR="00886EB0" w:rsidRDefault="00886EB0" w:rsidP="00886EB0">
      <w:r>
        <w:t xml:space="preserve">                  | </w:t>
      </w:r>
      <w:proofErr w:type="spellStart"/>
      <w:proofErr w:type="gramStart"/>
      <w:r>
        <w:t>calculateArea</w:t>
      </w:r>
      <w:proofErr w:type="spellEnd"/>
      <w:r>
        <w:t>(</w:t>
      </w:r>
      <w:proofErr w:type="gramEnd"/>
      <w:r>
        <w:t>)  |</w:t>
      </w:r>
    </w:p>
    <w:p w:rsidR="00886EB0" w:rsidRDefault="00886EB0" w:rsidP="00886EB0">
      <w:r>
        <w:t xml:space="preserve">                  | </w:t>
      </w:r>
      <w:proofErr w:type="gramStart"/>
      <w:r>
        <w:t>calculateArea1(</w:t>
      </w:r>
      <w:proofErr w:type="gramEnd"/>
      <w:r>
        <w:t>) |</w:t>
      </w:r>
    </w:p>
    <w:p w:rsidR="00886EB0" w:rsidRDefault="00886EB0" w:rsidP="00886EB0">
      <w:r>
        <w:t xml:space="preserve">                  +------------------+</w:t>
      </w:r>
    </w:p>
    <w:p w:rsidR="00886EB0" w:rsidRDefault="00886EB0" w:rsidP="00886EB0">
      <w:r>
        <w:t xml:space="preserve">                            ^</w:t>
      </w:r>
    </w:p>
    <w:p w:rsidR="00886EB0" w:rsidRDefault="00886EB0" w:rsidP="00886EB0">
      <w:r>
        <w:t xml:space="preserve">                            |</w:t>
      </w:r>
    </w:p>
    <w:p w:rsidR="00886EB0" w:rsidRDefault="00886EB0" w:rsidP="00886EB0">
      <w:r>
        <w:t xml:space="preserve">                    +-------|-------+</w:t>
      </w:r>
    </w:p>
    <w:p w:rsidR="00886EB0" w:rsidRDefault="00886EB0" w:rsidP="00886EB0">
      <w:r>
        <w:t xml:space="preserve">                    |               |</w:t>
      </w:r>
    </w:p>
    <w:p w:rsidR="00886EB0" w:rsidRDefault="00886EB0" w:rsidP="00886EB0">
      <w:r>
        <w:t xml:space="preserve">          +----------------+ +----------------+</w:t>
      </w:r>
    </w:p>
    <w:p w:rsidR="00886EB0" w:rsidRDefault="00886EB0" w:rsidP="00886EB0">
      <w:r>
        <w:t xml:space="preserve">          |   </w:t>
      </w:r>
      <w:proofErr w:type="spellStart"/>
      <w:r>
        <w:t>ShapeBase</w:t>
      </w:r>
      <w:proofErr w:type="spellEnd"/>
      <w:r>
        <w:t xml:space="preserve">    | |   Square       |</w:t>
      </w:r>
    </w:p>
    <w:p w:rsidR="00886EB0" w:rsidRDefault="00886EB0" w:rsidP="00886EB0">
      <w:r>
        <w:t xml:space="preserve">          +----------------+ +----------------+</w:t>
      </w:r>
    </w:p>
    <w:p w:rsidR="00886EB0" w:rsidRDefault="00886EB0" w:rsidP="00886EB0">
      <w:r>
        <w:t xml:space="preserve">          | </w:t>
      </w:r>
      <w:proofErr w:type="gramStart"/>
      <w:r>
        <w:t>name</w:t>
      </w:r>
      <w:proofErr w:type="gramEnd"/>
      <w:r>
        <w:t xml:space="preserve">           | | name1          |</w:t>
      </w:r>
    </w:p>
    <w:p w:rsidR="00886EB0" w:rsidRDefault="00886EB0" w:rsidP="00886EB0">
      <w:r>
        <w:t xml:space="preserve">          | </w:t>
      </w:r>
      <w:proofErr w:type="gramStart"/>
      <w:r>
        <w:t>width</w:t>
      </w:r>
      <w:proofErr w:type="gramEnd"/>
      <w:r>
        <w:t xml:space="preserve">          | | area           |</w:t>
      </w:r>
    </w:p>
    <w:p w:rsidR="00886EB0" w:rsidRDefault="00886EB0" w:rsidP="00886EB0">
      <w:r>
        <w:t xml:space="preserve">          | </w:t>
      </w:r>
      <w:proofErr w:type="gramStart"/>
      <w:r>
        <w:t>height</w:t>
      </w:r>
      <w:proofErr w:type="gramEnd"/>
      <w:r>
        <w:t xml:space="preserve">         | | </w:t>
      </w:r>
      <w:proofErr w:type="spellStart"/>
      <w:r>
        <w:t>sideLength</w:t>
      </w:r>
      <w:proofErr w:type="spellEnd"/>
      <w:r>
        <w:t xml:space="preserve">     |</w:t>
      </w:r>
    </w:p>
    <w:p w:rsidR="00886EB0" w:rsidRDefault="00886EB0" w:rsidP="00886EB0">
      <w:r>
        <w:t xml:space="preserve">          +----------------+ +----------------+</w:t>
      </w:r>
    </w:p>
    <w:p w:rsidR="00886EB0" w:rsidRDefault="00886EB0" w:rsidP="00886EB0">
      <w:r>
        <w:t xml:space="preserve">          | </w:t>
      </w:r>
      <w:proofErr w:type="spellStart"/>
      <w:proofErr w:type="gramStart"/>
      <w:r>
        <w:t>calculateArea</w:t>
      </w:r>
      <w:proofErr w:type="spellEnd"/>
      <w:r>
        <w:t>(</w:t>
      </w:r>
      <w:proofErr w:type="gramEnd"/>
      <w:r>
        <w:t>)| | calculateArea1()|</w:t>
      </w:r>
    </w:p>
    <w:p w:rsidR="00886EB0" w:rsidRDefault="00886EB0" w:rsidP="00886EB0">
      <w:r>
        <w:t xml:space="preserve">          +----------------+ +----------------+</w:t>
      </w:r>
    </w:p>
    <w:p w:rsidR="00886EB0" w:rsidRDefault="00886EB0" w:rsidP="00886EB0">
      <w:r>
        <w:t xml:space="preserve">                    ^</w:t>
      </w:r>
    </w:p>
    <w:p w:rsidR="00886EB0" w:rsidRDefault="00886EB0" w:rsidP="00886EB0">
      <w:r>
        <w:t xml:space="preserve">                    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|   Triangle     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| </w:t>
      </w:r>
      <w:proofErr w:type="gramStart"/>
      <w:r>
        <w:t>name</w:t>
      </w:r>
      <w:proofErr w:type="gramEnd"/>
      <w:r>
        <w:t xml:space="preserve">           |</w:t>
      </w:r>
    </w:p>
    <w:p w:rsidR="00886EB0" w:rsidRDefault="00886EB0" w:rsidP="00886EB0">
      <w:r>
        <w:lastRenderedPageBreak/>
        <w:t xml:space="preserve">          | </w:t>
      </w:r>
      <w:proofErr w:type="gramStart"/>
      <w:r>
        <w:t>width</w:t>
      </w:r>
      <w:proofErr w:type="gramEnd"/>
      <w:r>
        <w:t xml:space="preserve">          |</w:t>
      </w:r>
    </w:p>
    <w:p w:rsidR="00886EB0" w:rsidRDefault="00886EB0" w:rsidP="00886EB0">
      <w:r>
        <w:t xml:space="preserve">          | </w:t>
      </w:r>
      <w:proofErr w:type="gramStart"/>
      <w:r>
        <w:t>height</w:t>
      </w:r>
      <w:proofErr w:type="gramEnd"/>
      <w:r>
        <w:t xml:space="preserve">         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| </w:t>
      </w:r>
      <w:proofErr w:type="spellStart"/>
      <w:proofErr w:type="gramStart"/>
      <w:r>
        <w:t>calculateArea</w:t>
      </w:r>
      <w:proofErr w:type="spellEnd"/>
      <w:r>
        <w:t>(</w:t>
      </w:r>
      <w:proofErr w:type="gramEnd"/>
      <w:r>
        <w:t>)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          ^</w:t>
      </w:r>
    </w:p>
    <w:p w:rsidR="00886EB0" w:rsidRDefault="00886EB0" w:rsidP="00886EB0">
      <w:r>
        <w:t xml:space="preserve">                    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|   Rectangle    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| </w:t>
      </w:r>
      <w:proofErr w:type="gramStart"/>
      <w:r>
        <w:t>name</w:t>
      </w:r>
      <w:proofErr w:type="gramEnd"/>
      <w:r>
        <w:t xml:space="preserve">           |</w:t>
      </w:r>
    </w:p>
    <w:p w:rsidR="00886EB0" w:rsidRDefault="00886EB0" w:rsidP="00886EB0">
      <w:r>
        <w:t xml:space="preserve">          | </w:t>
      </w:r>
      <w:proofErr w:type="gramStart"/>
      <w:r>
        <w:t>width</w:t>
      </w:r>
      <w:proofErr w:type="gramEnd"/>
      <w:r>
        <w:t xml:space="preserve">          |</w:t>
      </w:r>
    </w:p>
    <w:p w:rsidR="00886EB0" w:rsidRDefault="00886EB0" w:rsidP="00886EB0">
      <w:r>
        <w:t xml:space="preserve">          | </w:t>
      </w:r>
      <w:proofErr w:type="gramStart"/>
      <w:r>
        <w:t>height</w:t>
      </w:r>
      <w:proofErr w:type="gramEnd"/>
      <w:r>
        <w:t xml:space="preserve">         |</w:t>
      </w:r>
    </w:p>
    <w:p w:rsidR="00886EB0" w:rsidRDefault="00886EB0" w:rsidP="00886EB0">
      <w:r>
        <w:t xml:space="preserve">          +----------------+</w:t>
      </w:r>
    </w:p>
    <w:p w:rsidR="00886EB0" w:rsidRDefault="00886EB0" w:rsidP="00886EB0">
      <w:r>
        <w:t xml:space="preserve">          | </w:t>
      </w:r>
      <w:proofErr w:type="spellStart"/>
      <w:proofErr w:type="gramStart"/>
      <w:r>
        <w:t>calculateArea</w:t>
      </w:r>
      <w:proofErr w:type="spellEnd"/>
      <w:r>
        <w:t>(</w:t>
      </w:r>
      <w:proofErr w:type="gramEnd"/>
      <w:r>
        <w:t>)|</w:t>
      </w:r>
    </w:p>
    <w:p w:rsidR="006F7BEB" w:rsidRDefault="00886EB0" w:rsidP="00886EB0">
      <w:r>
        <w:t xml:space="preserve">          +----------------+</w:t>
      </w:r>
    </w:p>
    <w:sectPr w:rsidR="006F7BEB" w:rsidSect="006F7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0MjE3MTMwNjM3MDFX0lEKTi0uzszPAykwrAUAOU0lxiwAAAA="/>
  </w:docVars>
  <w:rsids>
    <w:rsidRoot w:val="00886EB0"/>
    <w:rsid w:val="006F7BEB"/>
    <w:rsid w:val="00886EB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7B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203</Characters>
  <Application>Microsoft Office Word</Application>
  <DocSecurity>0</DocSecurity>
  <Lines>10</Lines>
  <Paragraphs>2</Paragraphs>
  <ScaleCrop>false</ScaleCrop>
  <Company>Grizli777</Company>
  <LinksUpToDate>false</LinksUpToDate>
  <CharactersWithSpaces>1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Wilson</dc:creator>
  <cp:lastModifiedBy>Raymond Wilson</cp:lastModifiedBy>
  <cp:revision>1</cp:revision>
  <dcterms:created xsi:type="dcterms:W3CDTF">2023-06-24T23:59:00Z</dcterms:created>
  <dcterms:modified xsi:type="dcterms:W3CDTF">2023-06-24T23:59:00Z</dcterms:modified>
</cp:coreProperties>
</file>